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E0821" w14:textId="77777777" w:rsidR="00C91434" w:rsidRDefault="007E79EC">
      <w:pPr>
        <w:pStyle w:val="Title"/>
      </w:pPr>
      <w:r>
        <w:t>BA_ASSIGNMENT 3</w:t>
      </w:r>
    </w:p>
    <w:p w14:paraId="289E0822" w14:textId="77777777" w:rsidR="00C91434" w:rsidRDefault="007E79EC">
      <w:pPr>
        <w:pStyle w:val="Author"/>
      </w:pPr>
      <w:r>
        <w:t>Yeswanth Siripurapu</w:t>
      </w:r>
    </w:p>
    <w:p w14:paraId="289E0823" w14:textId="77777777" w:rsidR="00C91434" w:rsidRDefault="007E79EC">
      <w:pPr>
        <w:pStyle w:val="Date"/>
      </w:pPr>
      <w:r>
        <w:t>2023-11-06</w:t>
      </w:r>
    </w:p>
    <w:p w14:paraId="289E0824" w14:textId="77777777" w:rsidR="00C91434" w:rsidRDefault="007E79EC">
      <w:pPr>
        <w:pStyle w:val="FirstParagraph"/>
      </w:pPr>
      <w:r>
        <w:t>#Run the following code in R-studio to create two variables X and Y</w:t>
      </w:r>
    </w:p>
    <w:p w14:paraId="289E0825" w14:textId="77777777" w:rsidR="00C91434" w:rsidRDefault="007E79E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3.4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29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Y </w:t>
      </w:r>
      <w:r>
        <w:rPr>
          <w:rStyle w:val="SpecialCharTok"/>
        </w:rPr>
        <w:t>+</w:t>
      </w:r>
      <w:r>
        <w:rPr>
          <w:rStyle w:val="NormalTok"/>
        </w:rPr>
        <w:t xml:space="preserve"> Y</w:t>
      </w:r>
    </w:p>
    <w:p w14:paraId="289E0826" w14:textId="77777777" w:rsidR="00C91434" w:rsidRDefault="007E79E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3.4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29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Y </w:t>
      </w:r>
      <w:r>
        <w:rPr>
          <w:rStyle w:val="SpecialCharTok"/>
        </w:rPr>
        <w:t>+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 plot of Y against X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14:paraId="289E0827" w14:textId="77777777" w:rsidR="00C91434" w:rsidRDefault="007E79EC">
      <w:pPr>
        <w:pStyle w:val="FirstParagraph"/>
      </w:pPr>
      <w:r>
        <w:rPr>
          <w:noProof/>
        </w:rPr>
        <w:drawing>
          <wp:inline distT="0" distB="0" distL="0" distR="0" wp14:anchorId="289E084C" wp14:editId="289E084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A_ASSIGNMENT-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E0828" w14:textId="77777777" w:rsidR="00C91434" w:rsidRDefault="007E79EC">
      <w:pPr>
        <w:pStyle w:val="BodyText"/>
      </w:pPr>
      <w:r>
        <w:t>#b) Construct a simple linear model of Y based on X. Write the equation that #explains Y based on X. What is the accuracy of this model</w:t>
      </w:r>
    </w:p>
    <w:p w14:paraId="289E0829" w14:textId="77777777" w:rsidR="00C91434" w:rsidRDefault="007E79EC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289E082A" w14:textId="77777777" w:rsidR="00C91434" w:rsidRDefault="007E79E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55  -3.846  -0.387   4.318  37.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4655     1.5537   2.874  0.00497 ** </w:t>
      </w:r>
      <w:r>
        <w:br/>
      </w:r>
      <w:r>
        <w:rPr>
          <w:rStyle w:val="VerbatimChar"/>
        </w:rPr>
        <w:t>## X             3.6108     0.2666  13.5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756 on 98 degrees of freedom</w:t>
      </w:r>
      <w:r>
        <w:br/>
      </w:r>
      <w:r>
        <w:rPr>
          <w:rStyle w:val="VerbatimChar"/>
        </w:rPr>
        <w:t>## Multiple R-squared:  0.6517, Adjusted R-squar</w:t>
      </w:r>
      <w:r>
        <w:rPr>
          <w:rStyle w:val="VerbatimChar"/>
        </w:rPr>
        <w:t xml:space="preserve">ed:  0.6482 </w:t>
      </w:r>
      <w:r>
        <w:br/>
      </w:r>
      <w:r>
        <w:rPr>
          <w:rStyle w:val="VerbatimChar"/>
        </w:rPr>
        <w:t>## F-statistic: 183.4 on 1 and 98 DF,  p-value: &lt; 2.2e-16</w:t>
      </w:r>
    </w:p>
    <w:p w14:paraId="289E082B" w14:textId="77777777" w:rsidR="00C91434" w:rsidRDefault="007E79EC">
      <w:pPr>
        <w:pStyle w:val="FirstParagraph"/>
      </w:pPr>
      <w:r>
        <w:t>#C)How the Coefficient of Determination, R 2, of the model above is related to #the correlation coefficient of X and Y? R-squared (R2) and the correlation coefficient (r) have the following #relationships:The square of the correlation coefficient (r) is known as R-squared (R²). #In this instance, the linear relationship with X accounts for roughly 65.17% of #the variance in Y, as indicated by the R2 of approximately 0.6517.</w:t>
      </w:r>
    </w:p>
    <w:p w14:paraId="289E082C" w14:textId="77777777" w:rsidR="00C91434" w:rsidRDefault="007E79EC">
      <w:pPr>
        <w:pStyle w:val="BodyText"/>
      </w:pPr>
      <w:r>
        <w:t>#The degree and direction of the linear link between X and Y are measured by the #correlation coefficient (r). The value of r in a basic linear regression is #obtained under “Estimate” and is equal to the coefficient for X (3.6108 in #the output).</w:t>
      </w:r>
    </w:p>
    <w:p w14:paraId="289E082D" w14:textId="77777777" w:rsidR="00C91434" w:rsidRDefault="007E79EC">
      <w:pPr>
        <w:pStyle w:val="BodyText"/>
      </w:pPr>
      <w:r>
        <w:t>#Accordingly, in this instance, the coefficient of determination (R2) is roughly #0.6517 and the correlation coefficient (r) is roughly 3.6108. The percentage of #Y’s volatility that can be predicted from X is represented by R².</w:t>
      </w:r>
    </w:p>
    <w:p w14:paraId="289E082E" w14:textId="77777777" w:rsidR="00C91434" w:rsidRDefault="007E79EC">
      <w:pPr>
        <w:pStyle w:val="BodyText"/>
      </w:pPr>
      <w:r>
        <w:t>#QUESTION 2 #a) James wants to buy a car. He and his friend, Chris, have different #opinions about the HorsePower (hp) of cars. James think the weight of a car #(wt) can be used to estimate the Horse Power of the car while Chris thinks the #fuel consumption expressed in Mile Per Gallon (mpg), is a better estimator of #the (hp). Who do you think is right? Construct simple linear models usingmtcars #data to answer the question.</w:t>
      </w:r>
    </w:p>
    <w:p w14:paraId="289E082F" w14:textId="77777777" w:rsidR="00C91434" w:rsidRDefault="007E79EC">
      <w:pPr>
        <w:pStyle w:val="BodyText"/>
      </w:pPr>
      <w:r>
        <w:t>#Building a model based on James estimation:</w:t>
      </w:r>
    </w:p>
    <w:p w14:paraId="289E0830" w14:textId="77777777" w:rsidR="00C91434" w:rsidRDefault="007E79EC">
      <w:pPr>
        <w:pStyle w:val="SourceCode"/>
      </w:pPr>
      <w:r>
        <w:rPr>
          <w:rStyle w:val="CommentTok"/>
        </w:rPr>
        <w:t xml:space="preserve"># Load the mtcars dataset 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mtcars)</w:t>
      </w:r>
      <w:r>
        <w:br/>
      </w:r>
      <w:r>
        <w:br/>
      </w:r>
      <w:r>
        <w:rPr>
          <w:rStyle w:val="CommentTok"/>
        </w:rPr>
        <w:t># Construct a linear model using weight (wt) to estimate horsepower (hp)</w:t>
      </w:r>
      <w:r>
        <w:br/>
      </w:r>
      <w:r>
        <w:rPr>
          <w:rStyle w:val="NormalTok"/>
        </w:rPr>
        <w:t xml:space="preserve">model_wt_h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p </w:t>
      </w:r>
      <w:r>
        <w:rPr>
          <w:rStyle w:val="SpecialCharTok"/>
        </w:rPr>
        <w:t>~</w:t>
      </w:r>
      <w:r>
        <w:rPr>
          <w:rStyle w:val="NormalTok"/>
        </w:rPr>
        <w:t xml:space="preserve"> wt, </w:t>
      </w:r>
      <w:r>
        <w:rPr>
          <w:rStyle w:val="AttributeTok"/>
        </w:rPr>
        <w:t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wt_hp)</w:t>
      </w:r>
    </w:p>
    <w:p w14:paraId="289E0831" w14:textId="77777777" w:rsidR="00C91434" w:rsidRDefault="007E79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hp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>## wt            46.160      9.625   4.796 4.1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2.44 on 30 degrees of freedom</w:t>
      </w:r>
      <w:r>
        <w:br/>
      </w:r>
      <w:r>
        <w:rPr>
          <w:rStyle w:val="VerbatimChar"/>
        </w:rPr>
        <w:t>## Multiple R-squared:  0.4339,</w:t>
      </w:r>
      <w:r>
        <w:rPr>
          <w:rStyle w:val="VerbatimChar"/>
        </w:rPr>
        <w:t xml:space="preserve"> Adjusted R-squared:  0.4151 </w:t>
      </w:r>
      <w:r>
        <w:br/>
      </w:r>
      <w:r>
        <w:rPr>
          <w:rStyle w:val="VerbatimChar"/>
        </w:rPr>
        <w:t>## F-statistic:    23 on 1 and 30 DF,  p-value: 4.146e-05</w:t>
      </w:r>
    </w:p>
    <w:p w14:paraId="289E0832" w14:textId="77777777" w:rsidR="00C91434" w:rsidRDefault="007E79EC">
      <w:pPr>
        <w:pStyle w:val="SourceCode"/>
      </w:pPr>
      <w:r>
        <w:rPr>
          <w:rStyle w:val="CommentTok"/>
        </w:rPr>
        <w:t># Construct a linear model using mileage per gallon (mpg) to estimate horsepower (hp)</w:t>
      </w:r>
      <w:r>
        <w:br/>
      </w:r>
      <w:r>
        <w:rPr>
          <w:rStyle w:val="NormalTok"/>
        </w:rPr>
        <w:t xml:space="preserve">model_mpg_h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p </w:t>
      </w:r>
      <w:r>
        <w:rPr>
          <w:rStyle w:val="SpecialCharTok"/>
        </w:rPr>
        <w:t>~</w:t>
      </w:r>
      <w:r>
        <w:rPr>
          <w:rStyle w:val="NormalTok"/>
        </w:rPr>
        <w:t xml:space="preserve"> mpg, </w:t>
      </w:r>
      <w:r>
        <w:rPr>
          <w:rStyle w:val="AttributeTok"/>
        </w:rPr>
        <w:t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mpg_hp)</w:t>
      </w:r>
    </w:p>
    <w:p w14:paraId="289E0833" w14:textId="77777777" w:rsidR="00C91434" w:rsidRDefault="007E79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p ~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24.08      27.43  11.813 8.25e-13 ***</w:t>
      </w:r>
      <w:r>
        <w:br/>
      </w:r>
      <w:r>
        <w:rPr>
          <w:rStyle w:val="VerbatimChar"/>
        </w:rPr>
        <w:t>## mpg            -8.83       1.31  -6.742 1.79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>## F-statistic: 45.46 on 1 and 30 DF,  p-value: 1.788e-07</w:t>
      </w:r>
    </w:p>
    <w:p w14:paraId="289E0834" w14:textId="77777777" w:rsidR="00C91434" w:rsidRDefault="007E79EC">
      <w:pPr>
        <w:pStyle w:val="FirstParagraph"/>
      </w:pPr>
      <w:r>
        <w:t>#The link between horsepower and fuel efficiency (mpg) appears to have a greater #R-squared value than the association between horsepower and vehicle weight (wt), #according to the R-squared values obtained from the linear regression models. #Since fuel consumption (mpg) is a better predictor of horse power (hp) and fits #the dataset better for predicting hp, it appears that Chris’s point of view is #more valid.</w:t>
      </w:r>
    </w:p>
    <w:p w14:paraId="289E0835" w14:textId="77777777" w:rsidR="00C91434" w:rsidRDefault="007E79EC">
      <w:pPr>
        <w:pStyle w:val="BodyText"/>
      </w:pPr>
      <w:r>
        <w:t>#b) Build a model that uses the number of cylinders (cyl) and the mile per #gallon (mpg) values of a car to predict the car Horse Power (hp). Using this #model, what is the estimated Horse Power of a car with 4 calendar and mpg of #22?</w:t>
      </w:r>
    </w:p>
    <w:p w14:paraId="289E0836" w14:textId="77777777" w:rsidR="00C91434" w:rsidRDefault="007E79EC">
      <w:pPr>
        <w:pStyle w:val="SourceCode"/>
      </w:pPr>
      <w:r>
        <w:rPr>
          <w:rStyle w:val="CommentTok"/>
        </w:rPr>
        <w:lastRenderedPageBreak/>
        <w:t># Build the model using cyl and mpg to predict hp</w:t>
      </w:r>
      <w:r>
        <w:br/>
      </w:r>
      <w:r>
        <w:rPr>
          <w:rStyle w:val="NormalTok"/>
        </w:rPr>
        <w:t xml:space="preserve">model_cyl_mp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p </w:t>
      </w:r>
      <w:r>
        <w:rPr>
          <w:rStyle w:val="SpecialCharTok"/>
        </w:rPr>
        <w:t>~</w:t>
      </w:r>
      <w:r>
        <w:rPr>
          <w:rStyle w:val="NormalTok"/>
        </w:rPr>
        <w:t xml:space="preserve"> cyl </w:t>
      </w:r>
      <w:r>
        <w:rPr>
          <w:rStyle w:val="SpecialCharTok"/>
        </w:rPr>
        <w:t>+</w:t>
      </w:r>
      <w:r>
        <w:rPr>
          <w:rStyle w:val="NormalTok"/>
        </w:rPr>
        <w:t xml:space="preserve"> mpg, </w:t>
      </w:r>
      <w:r>
        <w:rPr>
          <w:rStyle w:val="AttributeTok"/>
        </w:rPr>
        <w:t>data =</w:t>
      </w:r>
      <w:r>
        <w:rPr>
          <w:rStyle w:val="NormalTok"/>
        </w:rPr>
        <w:t xml:space="preserve"> mtcars)</w:t>
      </w:r>
      <w:r>
        <w:br/>
      </w:r>
      <w:r>
        <w:br/>
      </w:r>
      <w:r>
        <w:rPr>
          <w:rStyle w:val="CommentTok"/>
        </w:rPr>
        <w:t># Summary of th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cyl_mpg)</w:t>
      </w:r>
    </w:p>
    <w:p w14:paraId="289E0837" w14:textId="77777777" w:rsidR="00C91434" w:rsidRDefault="007E79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p ~ cyl +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.72 -22.18 -10.13  14.47 13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54.067     86.093   0.628  0.53492   </w:t>
      </w:r>
      <w:r>
        <w:br/>
      </w:r>
      <w:r>
        <w:rPr>
          <w:rStyle w:val="VerbatimChar"/>
        </w:rPr>
        <w:t>## cyl           23.979      7.346   3.264  0.00281 **</w:t>
      </w:r>
      <w:r>
        <w:br/>
      </w:r>
      <w:r>
        <w:rPr>
          <w:rStyle w:val="VerbatimChar"/>
        </w:rPr>
        <w:t xml:space="preserve">## mpg           -2.775      2.177  -1.275  0.2125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8.22 on 29 d</w:t>
      </w:r>
      <w:r>
        <w:rPr>
          <w:rStyle w:val="VerbatimChar"/>
        </w:rPr>
        <w:t>egrees of freedom</w:t>
      </w:r>
      <w:r>
        <w:br/>
      </w:r>
      <w:r>
        <w:rPr>
          <w:rStyle w:val="VerbatimChar"/>
        </w:rPr>
        <w:t xml:space="preserve">## Multiple R-squared:  0.7093, Adjusted R-squared:  0.6892 </w:t>
      </w:r>
      <w:r>
        <w:br/>
      </w:r>
      <w:r>
        <w:rPr>
          <w:rStyle w:val="VerbatimChar"/>
        </w:rPr>
        <w:t>## F-statistic: 35.37 on 2 and 29 DF,  p-value: 1.663e-08</w:t>
      </w:r>
    </w:p>
    <w:p w14:paraId="289E0838" w14:textId="77777777" w:rsidR="00C91434" w:rsidRDefault="007E79EC">
      <w:pPr>
        <w:pStyle w:val="FirstParagraph"/>
      </w:pPr>
      <w:r>
        <w:t>#Based on this, the estimated Horse Power of a car with 4 cylinders and mpg of #22 is approximately 88.93618</w:t>
      </w:r>
    </w:p>
    <w:p w14:paraId="289E0839" w14:textId="77777777" w:rsidR="00C91434" w:rsidRDefault="007E79EC">
      <w:pPr>
        <w:pStyle w:val="BodyText"/>
      </w:pPr>
      <w:r>
        <w:t>#Question 3. For this question, we are going to use BostonHousing dataset. The dataset is #in ‘mlbench’ package, so we first need to install the package, call the library #and load the dataset using the following commands</w:t>
      </w:r>
    </w:p>
    <w:p w14:paraId="289E083A" w14:textId="77777777" w:rsidR="00C91434" w:rsidRDefault="007E79EC">
      <w:pPr>
        <w:pStyle w:val="SourceCode"/>
      </w:pPr>
      <w:r>
        <w:rPr>
          <w:rStyle w:val="CommentTok"/>
        </w:rPr>
        <w:t># Predicting hp for a car with 4 cylinders and mpg of 22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y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mpg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model_cyl_mpg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)</w:t>
      </w:r>
    </w:p>
    <w:p w14:paraId="289E083B" w14:textId="77777777" w:rsidR="00C91434" w:rsidRDefault="007E79EC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88.93618</w:t>
      </w:r>
    </w:p>
    <w:p w14:paraId="289E083C" w14:textId="77777777" w:rsidR="00C91434" w:rsidRDefault="007E79EC">
      <w:pPr>
        <w:pStyle w:val="SourceCode"/>
      </w:pPr>
      <w:r>
        <w:rPr>
          <w:rStyle w:val="CommentTok"/>
        </w:rPr>
        <w:t># Load the mlbench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lbench)</w:t>
      </w:r>
    </w:p>
    <w:p w14:paraId="289E083D" w14:textId="77777777" w:rsidR="00C91434" w:rsidRDefault="007E79EC">
      <w:pPr>
        <w:pStyle w:val="SourceCode"/>
      </w:pPr>
      <w:r>
        <w:rPr>
          <w:rStyle w:val="VerbatimChar"/>
        </w:rPr>
        <w:t>## Warning: package 'mlbench' was built under R version 4.3.2</w:t>
      </w:r>
    </w:p>
    <w:p w14:paraId="289E083E" w14:textId="77777777" w:rsidR="00C91434" w:rsidRDefault="007E79EC">
      <w:pPr>
        <w:pStyle w:val="SourceCode"/>
      </w:pPr>
      <w:r>
        <w:rPr>
          <w:rStyle w:val="CommentTok"/>
        </w:rPr>
        <w:t># Load the Boston Housing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BostonHousing)</w:t>
      </w:r>
    </w:p>
    <w:p w14:paraId="289E083F" w14:textId="77777777" w:rsidR="00C91434" w:rsidRDefault="007E79EC">
      <w:pPr>
        <w:pStyle w:val="FirstParagraph"/>
      </w:pPr>
      <w:r>
        <w:t xml:space="preserve">#a) Build a model to estimate the median value of owner-occupied homes (medv) #based on the following variables: crime crate (crim), proportion of residential #land zoned for </w:t>
      </w:r>
      <w:r>
        <w:lastRenderedPageBreak/>
        <w:t>lots over 25,000 sq.ft (zn), the local pupil-teacher ratio #(ptratio) and weather the whether the tract bounds Chas River(chas). Is this #an accurate model?</w:t>
      </w:r>
    </w:p>
    <w:p w14:paraId="289E0840" w14:textId="77777777" w:rsidR="00C91434" w:rsidRDefault="007E79EC">
      <w:pPr>
        <w:pStyle w:val="SourceCode"/>
      </w:pPr>
      <w:r>
        <w:rPr>
          <w:rStyle w:val="CommentTok"/>
        </w:rPr>
        <w:t># Build the linear regression model</w:t>
      </w:r>
      <w:r>
        <w:br/>
      </w:r>
      <w:r>
        <w:rPr>
          <w:rStyle w:val="NormalTok"/>
        </w:rPr>
        <w:t xml:space="preserve">model_med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edv </w:t>
      </w:r>
      <w:r>
        <w:rPr>
          <w:rStyle w:val="SpecialCharTok"/>
        </w:rPr>
        <w:t>~</w:t>
      </w:r>
      <w:r>
        <w:rPr>
          <w:rStyle w:val="NormalTok"/>
        </w:rPr>
        <w:t xml:space="preserve"> crim </w:t>
      </w:r>
      <w:r>
        <w:rPr>
          <w:rStyle w:val="SpecialCharTok"/>
        </w:rPr>
        <w:t>+</w:t>
      </w:r>
      <w:r>
        <w:rPr>
          <w:rStyle w:val="NormalTok"/>
        </w:rPr>
        <w:t xml:space="preserve"> zn </w:t>
      </w:r>
      <w:r>
        <w:rPr>
          <w:rStyle w:val="SpecialCharTok"/>
        </w:rPr>
        <w:t>+</w:t>
      </w:r>
      <w:r>
        <w:rPr>
          <w:rStyle w:val="NormalTok"/>
        </w:rPr>
        <w:t xml:space="preserve"> ptratio </w:t>
      </w:r>
      <w:r>
        <w:rPr>
          <w:rStyle w:val="SpecialCharTok"/>
        </w:rPr>
        <w:t>+</w:t>
      </w:r>
      <w:r>
        <w:rPr>
          <w:rStyle w:val="NormalTok"/>
        </w:rPr>
        <w:t xml:space="preserve"> chas, </w:t>
      </w:r>
      <w:r>
        <w:rPr>
          <w:rStyle w:val="AttributeTok"/>
        </w:rPr>
        <w:t>data =</w:t>
      </w:r>
      <w:r>
        <w:rPr>
          <w:rStyle w:val="NormalTok"/>
        </w:rPr>
        <w:t xml:space="preserve"> BostonHousing)</w:t>
      </w:r>
      <w:r>
        <w:br/>
      </w:r>
      <w:r>
        <w:br/>
      </w:r>
      <w:r>
        <w:rPr>
          <w:rStyle w:val="CommentTok"/>
        </w:rPr>
        <w:t># Summary of th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medv)</w:t>
      </w:r>
    </w:p>
    <w:p w14:paraId="289E0841" w14:textId="77777777" w:rsidR="00C91434" w:rsidRDefault="007E79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49.91868    3.23497  15.431  &lt; 2e-16 ***</w:t>
      </w:r>
      <w:r>
        <w:br/>
      </w:r>
      <w:r>
        <w:rPr>
          <w:rStyle w:val="VerbatimChar"/>
        </w:rPr>
        <w:t>## crim        -0.26018    0.04015  -6.480 2.20e-10 ***</w:t>
      </w:r>
      <w:r>
        <w:br/>
      </w:r>
      <w:r>
        <w:rPr>
          <w:rStyle w:val="VerbatimChar"/>
        </w:rPr>
        <w:t>## zn           0.07073    0.01548   4.570 6.14e-06 ***</w:t>
      </w:r>
      <w:r>
        <w:br/>
      </w:r>
      <w:r>
        <w:rPr>
          <w:rStyle w:val="VerbatimChar"/>
        </w:rPr>
        <w:t>## ptratio     -1.49367    0.17144  -8.712  &lt; 2e-16 ***</w:t>
      </w:r>
      <w:r>
        <w:br/>
      </w:r>
      <w:r>
        <w:rPr>
          <w:rStyle w:val="VerbatimChar"/>
        </w:rPr>
        <w:t>## chas1        4.5839</w:t>
      </w:r>
      <w:r>
        <w:rPr>
          <w:rStyle w:val="VerbatimChar"/>
        </w:rPr>
        <w:t>3    1.31108   3.496 0.0005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>## F-statistic: 70.41 on 4 and 501 DF,  p-value: &lt; 2.2e-16</w:t>
      </w:r>
    </w:p>
    <w:p w14:paraId="289E0842" w14:textId="77777777" w:rsidR="00C91434" w:rsidRDefault="007E79EC">
      <w:pPr>
        <w:pStyle w:val="FirstParagraph"/>
      </w:pPr>
      <w:r>
        <w:t>#b) Use the estimated coefficient to answer these questions? #I. Imagine two houses that are identical in all aspects but one bounds the Chas #River and the other does #not. Which one is more expensive and by how much?</w:t>
      </w:r>
    </w:p>
    <w:p w14:paraId="289E0843" w14:textId="77777777" w:rsidR="00C91434" w:rsidRDefault="007E79EC">
      <w:pPr>
        <w:pStyle w:val="BodyText"/>
      </w:pPr>
      <w:r>
        <w:t>#Answer: Chas has two levels: ‘0’ and ‘1’. Those who cross the Chas River are #denoted by a “1,” while those who do not are denoted by a “0.”The data #description states that the median value of owner-occupied dwellings is $1,000, #and the coefficient of chas1 is 4.58393. The product of coefficient and #multiplier is 4583.93$. this costs a lot.</w:t>
      </w:r>
    </w:p>
    <w:p w14:paraId="289E0844" w14:textId="77777777" w:rsidR="00C91434" w:rsidRDefault="007E79EC">
      <w:pPr>
        <w:pStyle w:val="BodyText"/>
      </w:pPr>
      <w:r>
        <w:t xml:space="preserve">#II. Imagine two houses that are identical in all aspects but in the neighborhood </w:t>
      </w:r>
      <w:r>
        <w:t>#of one of them the pupilteacher ratio is 15 and in the other one is 18. Which #one is more expensive and by how much?</w:t>
      </w:r>
    </w:p>
    <w:p w14:paraId="289E0845" w14:textId="77777777" w:rsidR="00C91434" w:rsidRDefault="007E79EC">
      <w:pPr>
        <w:pStyle w:val="BodyText"/>
      </w:pPr>
      <w:r>
        <w:t>#Answer: In thousands, the price of a house decreases by 1.49367, or 1493.67, for #If ptratio is 15. Likewise, there will be a drop of 18 * 1493.67 = 26886.06 if #ptratio is 18.Therefore, if the pt ratio is 15 and the pt ratio is 18, the #difference is $4481.01.</w:t>
      </w:r>
    </w:p>
    <w:p w14:paraId="289E0846" w14:textId="77777777" w:rsidR="00C91434" w:rsidRDefault="007E79EC">
      <w:pPr>
        <w:pStyle w:val="BodyText"/>
      </w:pPr>
      <w:r>
        <w:t>#c) Which of the variables are statistically important (i.e. related to the #house price)? Hint: use the p-values of the coefficients to answer.</w:t>
      </w:r>
    </w:p>
    <w:p w14:paraId="289E0847" w14:textId="77777777" w:rsidR="00C91434" w:rsidRDefault="007E79EC">
      <w:pPr>
        <w:pStyle w:val="BodyText"/>
      </w:pPr>
      <w:r>
        <w:lastRenderedPageBreak/>
        <w:t>#Answer: Indeed, we can safely reject the default null hypothesis—that is, the #idea that there is no relationship between house price and other factors in the #model—because the p-values of all the variables do not equal zero. All of the #factors are therefore statistically significant.</w:t>
      </w:r>
    </w:p>
    <w:p w14:paraId="289E0848" w14:textId="77777777" w:rsidR="00C91434" w:rsidRDefault="007E79EC">
      <w:pPr>
        <w:pStyle w:val="BodyText"/>
      </w:pPr>
      <w:r>
        <w:t>#d) Use the anova analysis and determine the order of importance of these four #variables</w:t>
      </w:r>
    </w:p>
    <w:p w14:paraId="289E0849" w14:textId="77777777" w:rsidR="00C91434" w:rsidRDefault="007E79EC">
      <w:pPr>
        <w:pStyle w:val="SourceCode"/>
      </w:pPr>
      <w:r>
        <w:rPr>
          <w:rStyle w:val="CommentTok"/>
        </w:rPr>
        <w:t># ANOVA analysis for the model</w:t>
      </w:r>
      <w:r>
        <w:br/>
      </w:r>
      <w:r>
        <w:rPr>
          <w:rStyle w:val="NormalTok"/>
        </w:rPr>
        <w:t xml:space="preserve">anov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model_medv)</w:t>
      </w:r>
      <w:r>
        <w:br/>
      </w:r>
      <w:r>
        <w:br/>
      </w:r>
      <w:r>
        <w:rPr>
          <w:rStyle w:val="CommentTok"/>
        </w:rPr>
        <w:t># Display the ANOVA table</w:t>
      </w:r>
      <w:r>
        <w:br/>
      </w:r>
      <w:r>
        <w:rPr>
          <w:rStyle w:val="NormalTok"/>
        </w:rPr>
        <w:t>anova_result</w:t>
      </w:r>
    </w:p>
    <w:p w14:paraId="289E084A" w14:textId="77777777" w:rsidR="00C91434" w:rsidRDefault="007E79E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edv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>## crim        1  6440.8  6440.8 118.007 &lt; 2.2e-16 ***</w:t>
      </w:r>
      <w:r>
        <w:br/>
      </w:r>
      <w:r>
        <w:rPr>
          <w:rStyle w:val="VerbatimChar"/>
        </w:rPr>
        <w:t>## zn          1  3554.3  3554.3  65.122 5.253e-15 ***</w:t>
      </w:r>
      <w:r>
        <w:br/>
      </w:r>
      <w:r>
        <w:rPr>
          <w:rStyle w:val="VerbatimChar"/>
        </w:rPr>
        <w:t>## ptratio     1  4709.5  4709.5  86.287 &lt; 2.2e-16 ***</w:t>
      </w:r>
      <w:r>
        <w:br/>
      </w:r>
      <w:r>
        <w:rPr>
          <w:rStyle w:val="VerbatimChar"/>
        </w:rPr>
        <w:t>## chas        1   667.2   667.2  12.224 0.0005137 ***</w:t>
      </w:r>
      <w:r>
        <w:br/>
      </w:r>
      <w:r>
        <w:rPr>
          <w:rStyle w:val="VerbatimChar"/>
        </w:rPr>
        <w:t xml:space="preserve">## Residuals 501 27344.5    54.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89E084B" w14:textId="77777777" w:rsidR="00C91434" w:rsidRDefault="007E79EC">
      <w:pPr>
        <w:pStyle w:val="FirstParagraph"/>
      </w:pPr>
      <w:r>
        <w:t>#Answer: It is evident that the crim variable explains a substantially larger #amount of variability (sum squared) than the other factors. We could surmise #that the model was greatly enhanced by the addition of the crim. However, #residuals indicate that a significant amount of variability remains unexplained. #The significance is as follows: crim, p tratio, zn, chas</w:t>
      </w:r>
    </w:p>
    <w:sectPr w:rsidR="00C914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E0852" w14:textId="77777777" w:rsidR="007E79EC" w:rsidRDefault="007E79EC">
      <w:pPr>
        <w:spacing w:after="0"/>
      </w:pPr>
      <w:r>
        <w:separator/>
      </w:r>
    </w:p>
  </w:endnote>
  <w:endnote w:type="continuationSeparator" w:id="0">
    <w:p w14:paraId="289E0854" w14:textId="77777777" w:rsidR="007E79EC" w:rsidRDefault="007E79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E084E" w14:textId="77777777" w:rsidR="00C91434" w:rsidRDefault="007E79EC">
      <w:r>
        <w:separator/>
      </w:r>
    </w:p>
  </w:footnote>
  <w:footnote w:type="continuationSeparator" w:id="0">
    <w:p w14:paraId="289E084F" w14:textId="77777777" w:rsidR="00C91434" w:rsidRDefault="007E79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522F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95705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1434"/>
    <w:rsid w:val="007E79EC"/>
    <w:rsid w:val="00C914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E0821"/>
  <w15:docId w15:val="{69A20BF5-29C3-45A8-8234-8F89BF150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79</Words>
  <Characters>8431</Characters>
  <Application>Microsoft Office Word</Application>
  <DocSecurity>0</DocSecurity>
  <Lines>70</Lines>
  <Paragraphs>19</Paragraphs>
  <ScaleCrop>false</ScaleCrop>
  <Company/>
  <LinksUpToDate>false</LinksUpToDate>
  <CharactersWithSpaces>9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_ASSIGNMENT 3</dc:title>
  <dc:creator>Yeswanth Siripurapu</dc:creator>
  <cp:keywords/>
  <cp:lastModifiedBy>YESWANTH SIRIPURAPU</cp:lastModifiedBy>
  <cp:revision>2</cp:revision>
  <dcterms:created xsi:type="dcterms:W3CDTF">2023-11-06T01:12:00Z</dcterms:created>
  <dcterms:modified xsi:type="dcterms:W3CDTF">2023-11-06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6</vt:lpwstr>
  </property>
  <property fmtid="{D5CDD505-2E9C-101B-9397-08002B2CF9AE}" pid="3" name="output">
    <vt:lpwstr/>
  </property>
</Properties>
</file>